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5066A0EF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B - Extend the GPA 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Donation</w:t>
            </w:r>
            <w:proofErr w:type="spellEnd"/>
            <w:r w:rsidR="001021F8">
              <w:rPr>
                <w:rFonts w:ascii="Times New Roman" w:hAnsi="Times New Roman" w:cs="Times New Roman"/>
                <w:sz w:val="20"/>
                <w:szCs w:val="20"/>
              </w:rPr>
              <w:t xml:space="preserve"> App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to asynchronously read/write data</w:t>
            </w:r>
          </w:p>
          <w:p w14:paraId="6617E17D" w14:textId="717771AE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-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donation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</w:p>
          <w:p w14:paraId="0D02CA89" w14:textId="3D325BB1" w:rsidR="003F3C9F" w:rsidRPr="000D0B38" w:rsidRDefault="00AE6B3B" w:rsidP="00AE6B3B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C562D7">
        <w:trPr>
          <w:trHeight w:val="60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C2BB4B" w14:textId="6E32862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1497F96D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 by name</w:t>
            </w:r>
          </w:p>
          <w:p w14:paraId="699DAA9F" w14:textId="4A300BA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60A797C3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Returns the books with pages &gt;= the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 parameters. E.g. Calling the function with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200 should return all the books with pages &gt;= 200.</w:t>
            </w:r>
          </w:p>
          <w:p w14:paraId="2458A64B" w14:textId="5B45C540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77F04F34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ll the books authored by that specific author.</w:t>
            </w:r>
          </w:p>
          <w:p w14:paraId="0F60B954" w14:textId="79FAF688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0CB28A75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s for a particular category.</w:t>
            </w:r>
          </w:p>
          <w:p w14:paraId="38767429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E.g. Calling the function with category = Programming should return all the programming books.</w:t>
            </w:r>
          </w:p>
          <w:p w14:paraId="03CB0F25" w14:textId="77777777" w:rsidR="003F3C9F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 map that contains the author name and the number of books they have authored. E.g.</w:t>
            </w:r>
          </w:p>
          <w:p w14:paraId="68CB1F4C" w14:textId="77777777" w:rsid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</w:p>
          <w:p w14:paraId="2CB643E7" w14:textId="08C42BA5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7389FA0A" w:rsidR="00031CA6" w:rsidRDefault="00031CA6" w:rsidP="00594248"/>
    <w:p w14:paraId="0F4A44F3" w14:textId="2F43E6BC" w:rsidR="00340661" w:rsidRDefault="00340661" w:rsidP="00594248"/>
    <w:p w14:paraId="5AF78693" w14:textId="52C16D10" w:rsidR="00340661" w:rsidRPr="00594248" w:rsidRDefault="00340661" w:rsidP="00340661"/>
    <w:sectPr w:rsidR="00340661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D8575" w14:textId="77777777" w:rsidR="0078395B" w:rsidRDefault="0078395B" w:rsidP="007D42BF">
      <w:pPr>
        <w:spacing w:after="0" w:line="240" w:lineRule="auto"/>
      </w:pPr>
      <w:r>
        <w:separator/>
      </w:r>
    </w:p>
  </w:endnote>
  <w:endnote w:type="continuationSeparator" w:id="0">
    <w:p w14:paraId="4316D9EA" w14:textId="77777777" w:rsidR="0078395B" w:rsidRDefault="0078395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D5649" w14:textId="77777777" w:rsidR="0078395B" w:rsidRDefault="0078395B" w:rsidP="007D42BF">
      <w:pPr>
        <w:spacing w:after="0" w:line="240" w:lineRule="auto"/>
      </w:pPr>
      <w:r>
        <w:separator/>
      </w:r>
    </w:p>
  </w:footnote>
  <w:footnote w:type="continuationSeparator" w:id="0">
    <w:p w14:paraId="76E2162D" w14:textId="77777777" w:rsidR="0078395B" w:rsidRDefault="0078395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E116B"/>
    <w:multiLevelType w:val="hybridMultilevel"/>
    <w:tmpl w:val="F1889E24"/>
    <w:lvl w:ilvl="0" w:tplc="D17297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4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E70E5"/>
    <w:rsid w:val="000E764D"/>
    <w:rsid w:val="000F1948"/>
    <w:rsid w:val="000F1DB3"/>
    <w:rsid w:val="001021F8"/>
    <w:rsid w:val="00123CEF"/>
    <w:rsid w:val="00133EED"/>
    <w:rsid w:val="001B7447"/>
    <w:rsid w:val="001D0F47"/>
    <w:rsid w:val="001E079F"/>
    <w:rsid w:val="001E676E"/>
    <w:rsid w:val="0021547C"/>
    <w:rsid w:val="003164EE"/>
    <w:rsid w:val="00317D0F"/>
    <w:rsid w:val="00340661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642E8"/>
    <w:rsid w:val="00773757"/>
    <w:rsid w:val="007763A2"/>
    <w:rsid w:val="0078395B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562D7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5</cp:revision>
  <dcterms:created xsi:type="dcterms:W3CDTF">2020-03-25T00:56:00Z</dcterms:created>
  <dcterms:modified xsi:type="dcterms:W3CDTF">2020-03-31T17:00:00Z</dcterms:modified>
</cp:coreProperties>
</file>